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210D21" w14:textId="77777777" w:rsidR="00E410F1" w:rsidRDefault="00E410F1" w:rsidP="00E410F1">
      <w:pPr>
        <w:pStyle w:val="Heading1"/>
        <w:rPr>
          <w:rFonts w:ascii="Lato" w:hAnsi="Lato"/>
        </w:rPr>
      </w:pPr>
      <w:r>
        <w:rPr>
          <w:rFonts w:ascii="Lato" w:hAnsi="Lato"/>
        </w:rPr>
        <w:t>Internet of Things Test 2</w:t>
      </w:r>
    </w:p>
    <w:p w14:paraId="5C016E33" w14:textId="77777777" w:rsidR="00E410F1" w:rsidRDefault="00E410F1" w:rsidP="00E410F1"/>
    <w:p w14:paraId="3DED71BF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 xml:space="preserve">In a project team who is responsible for writing the programming </w:t>
      </w:r>
      <w:proofErr w:type="gramStart"/>
      <w:r>
        <w:rPr>
          <w:rFonts w:ascii="Lato" w:hAnsi="Lato"/>
        </w:rPr>
        <w:t>code?</w:t>
      </w:r>
      <w:proofErr w:type="gramEnd"/>
    </w:p>
    <w:p w14:paraId="59317058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. Engineer</w:t>
      </w:r>
    </w:p>
    <w:p w14:paraId="58AFD681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B. Project Manager</w:t>
      </w:r>
    </w:p>
    <w:p w14:paraId="6CC4FA56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C. Developer</w:t>
      </w:r>
    </w:p>
    <w:p w14:paraId="5BC4AF86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D. Marketing and Communications</w:t>
      </w:r>
    </w:p>
    <w:p w14:paraId="238E924E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2F8F8005" w14:textId="77777777" w:rsidR="00E410F1" w:rsidRDefault="00E410F1" w:rsidP="00E410F1">
      <w:pPr>
        <w:rPr>
          <w:rFonts w:ascii="Lato" w:hAnsi="Lato"/>
        </w:rPr>
      </w:pPr>
    </w:p>
    <w:p w14:paraId="2F2F16CF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Who in the project management team is responsible for promoting the product?</w:t>
      </w:r>
    </w:p>
    <w:p w14:paraId="3C8AD89E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. Engineer</w:t>
      </w:r>
    </w:p>
    <w:p w14:paraId="35A501F0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B. Project Manager</w:t>
      </w:r>
    </w:p>
    <w:p w14:paraId="1648142E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C. Developer</w:t>
      </w:r>
    </w:p>
    <w:p w14:paraId="663AE0D5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D. Marketing and Communications</w:t>
      </w:r>
    </w:p>
    <w:p w14:paraId="7BD02716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7B7883C7" w14:textId="77777777" w:rsidR="00E410F1" w:rsidRDefault="00E410F1" w:rsidP="00E410F1">
      <w:pPr>
        <w:rPr>
          <w:rFonts w:ascii="Lato" w:hAnsi="Lato"/>
        </w:rPr>
      </w:pPr>
    </w:p>
    <w:p w14:paraId="5964752F" w14:textId="77777777" w:rsidR="00E410F1" w:rsidRDefault="00E410F1" w:rsidP="00E410F1">
      <w:pPr>
        <w:rPr>
          <w:rFonts w:ascii="Lato" w:hAnsi="Lato"/>
          <w:lang w:eastAsia="en-GB"/>
        </w:rPr>
      </w:pPr>
      <w:r>
        <w:rPr>
          <w:rFonts w:ascii="Lato" w:hAnsi="Lato"/>
        </w:rPr>
        <w:t>What is the name for the set of rules which govern data communication?</w:t>
      </w:r>
    </w:p>
    <w:p w14:paraId="7DF06AB5" w14:textId="77777777" w:rsidR="00E410F1" w:rsidRDefault="00E410F1" w:rsidP="00E410F1">
      <w:pPr>
        <w:rPr>
          <w:rFonts w:ascii="Lato" w:hAnsi="Lato"/>
          <w:lang w:val="fr-FR"/>
        </w:rPr>
      </w:pPr>
      <w:r>
        <w:rPr>
          <w:rFonts w:ascii="Lato" w:hAnsi="Lato"/>
          <w:lang w:val="fr-FR"/>
        </w:rPr>
        <w:t>A. Virus</w:t>
      </w:r>
    </w:p>
    <w:p w14:paraId="0B3A8B68" w14:textId="77777777" w:rsidR="00E410F1" w:rsidRDefault="00E410F1" w:rsidP="00E410F1">
      <w:pPr>
        <w:rPr>
          <w:rFonts w:ascii="Lato" w:hAnsi="Lato"/>
          <w:lang w:val="fr-FR"/>
        </w:rPr>
      </w:pPr>
      <w:r>
        <w:rPr>
          <w:rFonts w:ascii="Lato" w:hAnsi="Lato"/>
          <w:lang w:val="fr-FR"/>
        </w:rPr>
        <w:t xml:space="preserve">B. </w:t>
      </w:r>
      <w:proofErr w:type="spellStart"/>
      <w:r>
        <w:rPr>
          <w:rFonts w:ascii="Lato" w:hAnsi="Lato"/>
          <w:lang w:val="fr-FR"/>
        </w:rPr>
        <w:t>Encryption</w:t>
      </w:r>
      <w:proofErr w:type="spellEnd"/>
    </w:p>
    <w:p w14:paraId="6002CCC0" w14:textId="77777777" w:rsidR="00E410F1" w:rsidRDefault="00E410F1" w:rsidP="00E410F1">
      <w:pPr>
        <w:rPr>
          <w:rFonts w:ascii="Lato" w:hAnsi="Lato"/>
          <w:lang w:val="fr-FR"/>
        </w:rPr>
      </w:pPr>
      <w:r>
        <w:rPr>
          <w:rFonts w:ascii="Lato" w:hAnsi="Lato"/>
          <w:lang w:val="fr-FR"/>
        </w:rPr>
        <w:t>C. Protocol</w:t>
      </w:r>
    </w:p>
    <w:p w14:paraId="6675D5E3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D. Firewall</w:t>
      </w:r>
    </w:p>
    <w:p w14:paraId="519B5422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4EF7810E" w14:textId="77777777" w:rsidR="00E410F1" w:rsidRDefault="00E410F1" w:rsidP="00E410F1">
      <w:pPr>
        <w:rPr>
          <w:rFonts w:ascii="Lato" w:hAnsi="Lato"/>
        </w:rPr>
      </w:pPr>
    </w:p>
    <w:p w14:paraId="081ED4B9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What is the overall term which is used to describe software which can damage the files on a computer?</w:t>
      </w:r>
    </w:p>
    <w:p w14:paraId="21D3807F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. Virus</w:t>
      </w:r>
    </w:p>
    <w:p w14:paraId="49F53FF5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B. Firewall</w:t>
      </w:r>
    </w:p>
    <w:p w14:paraId="60A38034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C. Malware</w:t>
      </w:r>
    </w:p>
    <w:p w14:paraId="7B7A41CC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D. Worm</w:t>
      </w:r>
    </w:p>
    <w:p w14:paraId="1C3B396E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2716F06D" w14:textId="77777777" w:rsidR="00E410F1" w:rsidRDefault="00E410F1" w:rsidP="00E410F1">
      <w:pPr>
        <w:rPr>
          <w:rFonts w:ascii="Lato" w:hAnsi="Lato"/>
        </w:rPr>
      </w:pPr>
    </w:p>
    <w:p w14:paraId="361259AB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lastRenderedPageBreak/>
        <w:t xml:space="preserve">John has purchased a </w:t>
      </w:r>
      <w:proofErr w:type="spellStart"/>
      <w:r>
        <w:rPr>
          <w:rFonts w:ascii="Lato" w:hAnsi="Lato"/>
        </w:rPr>
        <w:t>robo</w:t>
      </w:r>
      <w:proofErr w:type="spellEnd"/>
      <w:r>
        <w:rPr>
          <w:rFonts w:ascii="Lato" w:hAnsi="Lato"/>
        </w:rPr>
        <w:t xml:space="preserve"> buggy which is controlled using a micro:bit. He doesn’t seem to have the required code blocks available in </w:t>
      </w:r>
      <w:proofErr w:type="spellStart"/>
      <w:r>
        <w:rPr>
          <w:rFonts w:ascii="Lato" w:hAnsi="Lato"/>
        </w:rPr>
        <w:t>make:code</w:t>
      </w:r>
      <w:proofErr w:type="spellEnd"/>
      <w:r>
        <w:rPr>
          <w:rFonts w:ascii="Lato" w:hAnsi="Lato"/>
        </w:rPr>
        <w:t>. What is the problem?</w:t>
      </w:r>
    </w:p>
    <w:p w14:paraId="7906C750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. He has purchased the wrong version of hardware for his micro:bit</w:t>
      </w:r>
    </w:p>
    <w:p w14:paraId="1419523C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 xml:space="preserve">B. He hasn’t added the necessary package into </w:t>
      </w:r>
      <w:proofErr w:type="spellStart"/>
      <w:r>
        <w:rPr>
          <w:rFonts w:ascii="Lato" w:hAnsi="Lato"/>
        </w:rPr>
        <w:t>make:code</w:t>
      </w:r>
      <w:proofErr w:type="spellEnd"/>
    </w:p>
    <w:p w14:paraId="2A74792D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C. It isn’t compatible with his version of micro:bit</w:t>
      </w:r>
    </w:p>
    <w:p w14:paraId="515981B9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D. He should update his internet browser</w:t>
      </w:r>
    </w:p>
    <w:p w14:paraId="71D26FE5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311B8E4B" w14:textId="77777777" w:rsidR="00E410F1" w:rsidRDefault="00E410F1" w:rsidP="00E410F1">
      <w:pPr>
        <w:rPr>
          <w:rFonts w:ascii="Lato" w:hAnsi="Lato"/>
        </w:rPr>
      </w:pPr>
    </w:p>
    <w:p w14:paraId="092E8E85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What base number system is binary?</w:t>
      </w:r>
    </w:p>
    <w:p w14:paraId="5A1E2B6D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. 1</w:t>
      </w:r>
    </w:p>
    <w:p w14:paraId="5274EDC2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B. 2</w:t>
      </w:r>
    </w:p>
    <w:p w14:paraId="6AD1FA4D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C. 4</w:t>
      </w:r>
    </w:p>
    <w:p w14:paraId="147C391D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D. 8</w:t>
      </w:r>
    </w:p>
    <w:p w14:paraId="7CA7B89E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4962703F" w14:textId="77777777" w:rsidR="00E410F1" w:rsidRDefault="00E410F1" w:rsidP="00E410F1">
      <w:pPr>
        <w:rPr>
          <w:rFonts w:ascii="Lato" w:hAnsi="Lato"/>
        </w:rPr>
      </w:pPr>
    </w:p>
    <w:p w14:paraId="6078FBA0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In ASCII the binary representation for ‘A’ is 10000001. What is the binary representation for ‘B’?</w:t>
      </w:r>
    </w:p>
    <w:p w14:paraId="1C5A01B1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. 10000001</w:t>
      </w:r>
    </w:p>
    <w:p w14:paraId="43FFB19A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 xml:space="preserve">B. 10000010 </w:t>
      </w:r>
    </w:p>
    <w:p w14:paraId="434D33AB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C. 10000011</w:t>
      </w:r>
    </w:p>
    <w:p w14:paraId="03C3EEFB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D. 10000111</w:t>
      </w:r>
    </w:p>
    <w:p w14:paraId="0EB3CE15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2F5A644" w14:textId="77777777" w:rsidR="00E410F1" w:rsidRDefault="00E410F1" w:rsidP="00E410F1">
      <w:pPr>
        <w:rPr>
          <w:rFonts w:ascii="Lato" w:hAnsi="Lato"/>
        </w:rPr>
      </w:pPr>
    </w:p>
    <w:p w14:paraId="44F83FBE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On the following bitmap image what would be the binary representation for the second row in the image if 1 is on and 0 is off?</w:t>
      </w:r>
    </w:p>
    <w:p w14:paraId="02B228FB" w14:textId="2AF9ABC5" w:rsidR="00E410F1" w:rsidRDefault="00E410F1" w:rsidP="00E410F1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26F85F67" wp14:editId="599B041D">
            <wp:extent cx="828675" cy="12477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AC734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. 00000</w:t>
      </w:r>
    </w:p>
    <w:p w14:paraId="6F18DB33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B. 10101</w:t>
      </w:r>
    </w:p>
    <w:p w14:paraId="279E2509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lastRenderedPageBreak/>
        <w:t>C. 01010</w:t>
      </w:r>
    </w:p>
    <w:p w14:paraId="78FF9C03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D. 11111</w:t>
      </w:r>
    </w:p>
    <w:p w14:paraId="011125D1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09E466D2" w14:textId="77777777" w:rsidR="00E410F1" w:rsidRDefault="00E410F1" w:rsidP="00E410F1">
      <w:pPr>
        <w:rPr>
          <w:rFonts w:ascii="Lato" w:hAnsi="Lato"/>
        </w:rPr>
      </w:pPr>
    </w:p>
    <w:p w14:paraId="1A4939FE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When an image is stored it stores metadata as well as the actual image data. What is metadata?</w:t>
      </w:r>
    </w:p>
    <w:p w14:paraId="064290FE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. Lots of data</w:t>
      </w:r>
    </w:p>
    <w:p w14:paraId="42C11596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B. A type of bitmap</w:t>
      </w:r>
    </w:p>
    <w:p w14:paraId="0465EB42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C. The file type that an image is stored as</w:t>
      </w:r>
    </w:p>
    <w:p w14:paraId="54FEF0FB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D. Data about data</w:t>
      </w:r>
    </w:p>
    <w:p w14:paraId="536FBB41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006F7FF0" w14:textId="77777777" w:rsidR="00E410F1" w:rsidRDefault="00E410F1" w:rsidP="00E410F1"/>
    <w:p w14:paraId="508BCD10" w14:textId="77777777" w:rsidR="00E410F1" w:rsidRDefault="00E410F1" w:rsidP="00E410F1">
      <w:r>
        <w:t>When sampling a sound file to turn it into a digital file we have to say how many samples should be taken per second. Which unit of measurement is used?</w:t>
      </w:r>
    </w:p>
    <w:p w14:paraId="1E46C578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. Decibels</w:t>
      </w:r>
    </w:p>
    <w:p w14:paraId="1C1245B1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B. Hz</w:t>
      </w:r>
    </w:p>
    <w:p w14:paraId="04085A84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C. Seconds</w:t>
      </w:r>
    </w:p>
    <w:p w14:paraId="4F852ACE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D. Bits</w:t>
      </w:r>
    </w:p>
    <w:p w14:paraId="42C80B29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0F60F412" w14:textId="77777777" w:rsidR="00E410F1" w:rsidRDefault="00E410F1" w:rsidP="00E410F1">
      <w:pPr>
        <w:rPr>
          <w:rFonts w:ascii="Lato" w:hAnsi="Lato"/>
        </w:rPr>
      </w:pPr>
    </w:p>
    <w:p w14:paraId="158017A8" w14:textId="77777777" w:rsidR="00E410F1" w:rsidRDefault="00E410F1" w:rsidP="00E410F1">
      <w:r>
        <w:t>Sam has sampled a sound file and found it to be poor quality. When resampling the file, what should she do to improve the quality?</w:t>
      </w:r>
    </w:p>
    <w:p w14:paraId="6E183596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. Increase the sample rate</w:t>
      </w:r>
    </w:p>
    <w:p w14:paraId="31CCA61E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B. Decrease the sample rate</w:t>
      </w:r>
    </w:p>
    <w:p w14:paraId="130D92A9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C. Compress the file</w:t>
      </w:r>
    </w:p>
    <w:p w14:paraId="0AC014FF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 xml:space="preserve">D. Use a </w:t>
      </w:r>
      <w:proofErr w:type="gramStart"/>
      <w:r>
        <w:rPr>
          <w:rFonts w:ascii="Lato" w:hAnsi="Lato"/>
        </w:rPr>
        <w:t>better quality</w:t>
      </w:r>
      <w:proofErr w:type="gramEnd"/>
      <w:r>
        <w:rPr>
          <w:rFonts w:ascii="Lato" w:hAnsi="Lato"/>
        </w:rPr>
        <w:t xml:space="preserve"> cable</w:t>
      </w:r>
    </w:p>
    <w:p w14:paraId="05F22593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35982EF3" w14:textId="459F0A13" w:rsidR="00E410F1" w:rsidRDefault="00E410F1" w:rsidP="00E410F1"/>
    <w:p w14:paraId="015255A5" w14:textId="4EAC4D25" w:rsidR="00E410F1" w:rsidRDefault="00E410F1" w:rsidP="00E410F1"/>
    <w:p w14:paraId="431852BE" w14:textId="77777777" w:rsidR="00E410F1" w:rsidRDefault="00E410F1" w:rsidP="00E410F1"/>
    <w:p w14:paraId="6CA5D474" w14:textId="77777777" w:rsidR="00E410F1" w:rsidRDefault="00E410F1" w:rsidP="00E410F1"/>
    <w:p w14:paraId="5E029FC0" w14:textId="77777777" w:rsidR="00E410F1" w:rsidRDefault="00E410F1" w:rsidP="00E410F1"/>
    <w:p w14:paraId="2A4E031C" w14:textId="30D45D0E" w:rsidR="00E410F1" w:rsidRDefault="00E410F1" w:rsidP="00E410F1">
      <w:bookmarkStart w:id="0" w:name="_GoBack"/>
      <w:bookmarkEnd w:id="0"/>
      <w:r>
        <w:lastRenderedPageBreak/>
        <w:t>On the micro:bit, what is the name of the device which transmits data wirelessly?</w:t>
      </w:r>
    </w:p>
    <w:p w14:paraId="0DDA130E" w14:textId="4D2F6D8B" w:rsidR="00E410F1" w:rsidRDefault="00E410F1" w:rsidP="00E410F1">
      <w:r>
        <w:rPr>
          <w:noProof/>
          <w:lang w:eastAsia="en-GB"/>
        </w:rPr>
        <w:drawing>
          <wp:inline distT="0" distB="0" distL="0" distR="0" wp14:anchorId="2170C25E" wp14:editId="7680FB23">
            <wp:extent cx="1514475" cy="12477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9B750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. USB</w:t>
      </w:r>
    </w:p>
    <w:p w14:paraId="2F9A2685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B. BLE Antenna</w:t>
      </w:r>
    </w:p>
    <w:p w14:paraId="47C48779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C. Compass</w:t>
      </w:r>
    </w:p>
    <w:p w14:paraId="598DFE8D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D. Accelerometer</w:t>
      </w:r>
    </w:p>
    <w:p w14:paraId="376B6002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D4EFF13" w14:textId="77777777" w:rsidR="00E410F1" w:rsidRDefault="00E410F1" w:rsidP="00E410F1"/>
    <w:p w14:paraId="4A9C4748" w14:textId="77777777" w:rsidR="00E410F1" w:rsidRDefault="00E410F1" w:rsidP="00E410F1">
      <w:r>
        <w:t>What is the name of the sensor which can be used to control a car in a racing game by tilting your phone?</w:t>
      </w:r>
    </w:p>
    <w:p w14:paraId="686764A7" w14:textId="77777777" w:rsidR="00E410F1" w:rsidRDefault="00E410F1" w:rsidP="00E410F1"/>
    <w:p w14:paraId="618D5027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. Compass</w:t>
      </w:r>
    </w:p>
    <w:p w14:paraId="0548E12E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B. Temperature</w:t>
      </w:r>
    </w:p>
    <w:p w14:paraId="57F36299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C. Tilt</w:t>
      </w:r>
    </w:p>
    <w:p w14:paraId="2F1A6CF6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D. Accelerometer</w:t>
      </w:r>
    </w:p>
    <w:p w14:paraId="23D2E9FE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6D6779D5" w14:textId="77777777" w:rsidR="00E410F1" w:rsidRDefault="00E410F1" w:rsidP="00E410F1">
      <w:pPr>
        <w:rPr>
          <w:rFonts w:ascii="Lato" w:hAnsi="Lato"/>
        </w:rPr>
      </w:pPr>
    </w:p>
    <w:p w14:paraId="35B9C1F0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What will the program output if name = Gareth?</w:t>
      </w:r>
    </w:p>
    <w:p w14:paraId="3251DAD9" w14:textId="61CAED2C" w:rsidR="00E410F1" w:rsidRDefault="00E410F1" w:rsidP="00E410F1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7DDD62B7" wp14:editId="464F0DA2">
            <wp:extent cx="3276600" cy="809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57553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. Pleased to meet you +Gareth</w:t>
      </w:r>
    </w:p>
    <w:p w14:paraId="48B2B75C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 xml:space="preserve">B. Pleased to meet </w:t>
      </w:r>
      <w:proofErr w:type="spellStart"/>
      <w:r>
        <w:rPr>
          <w:rFonts w:ascii="Lato" w:hAnsi="Lato"/>
        </w:rPr>
        <w:t>you+name</w:t>
      </w:r>
      <w:proofErr w:type="spellEnd"/>
    </w:p>
    <w:p w14:paraId="0B3125D5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C. Pleased to meet you Gareth</w:t>
      </w:r>
    </w:p>
    <w:p w14:paraId="778514F2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 xml:space="preserve">D. Pleased to meet </w:t>
      </w:r>
      <w:proofErr w:type="spellStart"/>
      <w:r>
        <w:rPr>
          <w:rFonts w:ascii="Lato" w:hAnsi="Lato"/>
        </w:rPr>
        <w:t>youGareth</w:t>
      </w:r>
      <w:proofErr w:type="spellEnd"/>
    </w:p>
    <w:p w14:paraId="47818D70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501BCF8A" w14:textId="77777777" w:rsidR="00E410F1" w:rsidRDefault="00E410F1" w:rsidP="00E410F1">
      <w:pPr>
        <w:rPr>
          <w:rFonts w:ascii="Lato" w:hAnsi="Lato"/>
        </w:rPr>
      </w:pPr>
    </w:p>
    <w:p w14:paraId="55F5B068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lastRenderedPageBreak/>
        <w:t>In the following list a linear search is being used to check if “St Helens” is in the list. How many items will need to be checked?</w:t>
      </w:r>
    </w:p>
    <w:p w14:paraId="4D7D665D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[“</w:t>
      </w:r>
      <w:proofErr w:type="spellStart"/>
      <w:r>
        <w:rPr>
          <w:rFonts w:ascii="Lato" w:hAnsi="Lato"/>
        </w:rPr>
        <w:t>Bradford”,”Salford”,”St</w:t>
      </w:r>
      <w:proofErr w:type="spellEnd"/>
      <w:r>
        <w:rPr>
          <w:rFonts w:ascii="Lato" w:hAnsi="Lato"/>
        </w:rPr>
        <w:t xml:space="preserve"> </w:t>
      </w:r>
      <w:proofErr w:type="spellStart"/>
      <w:r>
        <w:rPr>
          <w:rFonts w:ascii="Lato" w:hAnsi="Lato"/>
        </w:rPr>
        <w:t>Helens”,”Warrington”,”Wigan</w:t>
      </w:r>
      <w:proofErr w:type="spellEnd"/>
      <w:r>
        <w:rPr>
          <w:rFonts w:ascii="Lato" w:hAnsi="Lato"/>
        </w:rPr>
        <w:t>”]</w:t>
      </w:r>
    </w:p>
    <w:p w14:paraId="5ECCDCCB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. 1</w:t>
      </w:r>
    </w:p>
    <w:p w14:paraId="743F3DDF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B. 2</w:t>
      </w:r>
    </w:p>
    <w:p w14:paraId="393583F5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C. 3</w:t>
      </w:r>
    </w:p>
    <w:p w14:paraId="55140FDD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D. 4</w:t>
      </w:r>
    </w:p>
    <w:p w14:paraId="7DB18485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1E35F075" w14:textId="77777777" w:rsidR="00E410F1" w:rsidRDefault="00E410F1" w:rsidP="00E410F1">
      <w:pPr>
        <w:rPr>
          <w:rFonts w:ascii="Lato" w:hAnsi="Lato"/>
        </w:rPr>
      </w:pPr>
    </w:p>
    <w:p w14:paraId="16568203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In the following list a binary search is being used to check if “St Helens” is in the list. How many items will need to be checked?</w:t>
      </w:r>
    </w:p>
    <w:p w14:paraId="0FC667D6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[“</w:t>
      </w:r>
      <w:proofErr w:type="spellStart"/>
      <w:r>
        <w:rPr>
          <w:rFonts w:ascii="Lato" w:hAnsi="Lato"/>
        </w:rPr>
        <w:t>Bradford”,”Salford”,”St</w:t>
      </w:r>
      <w:proofErr w:type="spellEnd"/>
      <w:r>
        <w:rPr>
          <w:rFonts w:ascii="Lato" w:hAnsi="Lato"/>
        </w:rPr>
        <w:t xml:space="preserve"> </w:t>
      </w:r>
      <w:proofErr w:type="spellStart"/>
      <w:r>
        <w:rPr>
          <w:rFonts w:ascii="Lato" w:hAnsi="Lato"/>
        </w:rPr>
        <w:t>Helens”,”Warrington”,”Wigan</w:t>
      </w:r>
      <w:proofErr w:type="spellEnd"/>
      <w:r>
        <w:rPr>
          <w:rFonts w:ascii="Lato" w:hAnsi="Lato"/>
        </w:rPr>
        <w:t>”]</w:t>
      </w:r>
    </w:p>
    <w:p w14:paraId="498A3FCE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. 1</w:t>
      </w:r>
    </w:p>
    <w:p w14:paraId="57BE8B1D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B. 2</w:t>
      </w:r>
    </w:p>
    <w:p w14:paraId="43EBCA1A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C. 3</w:t>
      </w:r>
    </w:p>
    <w:p w14:paraId="47B516DF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D. 4</w:t>
      </w:r>
    </w:p>
    <w:p w14:paraId="093B312C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3EDA1563" w14:textId="77777777" w:rsidR="00E410F1" w:rsidRDefault="00E410F1" w:rsidP="00E410F1">
      <w:pPr>
        <w:rPr>
          <w:rFonts w:ascii="Lato" w:hAnsi="Lato"/>
        </w:rPr>
      </w:pPr>
    </w:p>
    <w:p w14:paraId="4F735DD7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 large list is currently not in any order. To make searching quickly it needs to be put into order. Which of the following algorithms can do this?</w:t>
      </w:r>
    </w:p>
    <w:p w14:paraId="17E3EA02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. Binary search</w:t>
      </w:r>
    </w:p>
    <w:p w14:paraId="1D950D98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B. Sequential search</w:t>
      </w:r>
    </w:p>
    <w:p w14:paraId="7A3742E7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C. Bubble Sort</w:t>
      </w:r>
    </w:p>
    <w:p w14:paraId="350E8B15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D. Binary Sort</w:t>
      </w:r>
    </w:p>
    <w:p w14:paraId="09FA8584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6AE0C71B" w14:textId="77777777" w:rsidR="00E410F1" w:rsidRDefault="00E410F1" w:rsidP="00E410F1">
      <w:pPr>
        <w:rPr>
          <w:rFonts w:ascii="Lato" w:hAnsi="Lato"/>
        </w:rPr>
      </w:pPr>
    </w:p>
    <w:p w14:paraId="4C4352D1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Which of the following does not form part of the Internet of Things?</w:t>
      </w:r>
    </w:p>
    <w:p w14:paraId="4DCCE714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. A fridge freezer with a camera in which can be checked from the supermarket</w:t>
      </w:r>
    </w:p>
    <w:p w14:paraId="48C9CB39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B. A power socket which can be controlled from a mobile telephone</w:t>
      </w:r>
    </w:p>
    <w:p w14:paraId="00862533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C. A washing machine which can be turned on via a mobile phone from school</w:t>
      </w:r>
    </w:p>
    <w:p w14:paraId="354DC0B0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 xml:space="preserve">D. </w:t>
      </w:r>
      <w:proofErr w:type="gramStart"/>
      <w:r>
        <w:rPr>
          <w:rFonts w:ascii="Lato" w:hAnsi="Lato"/>
        </w:rPr>
        <w:t>All of</w:t>
      </w:r>
      <w:proofErr w:type="gramEnd"/>
      <w:r>
        <w:rPr>
          <w:rFonts w:ascii="Lato" w:hAnsi="Lato"/>
        </w:rPr>
        <w:t xml:space="preserve"> the above</w:t>
      </w:r>
    </w:p>
    <w:p w14:paraId="02E5EB65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49843D4C" w14:textId="77777777" w:rsidR="00E410F1" w:rsidRDefault="00E410F1" w:rsidP="00E410F1">
      <w:pPr>
        <w:rPr>
          <w:rFonts w:ascii="Lato" w:hAnsi="Lato"/>
        </w:rPr>
      </w:pPr>
    </w:p>
    <w:p w14:paraId="71306643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Which of the following is a type of image?</w:t>
      </w:r>
    </w:p>
    <w:p w14:paraId="68D002BC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. DOCX</w:t>
      </w:r>
    </w:p>
    <w:p w14:paraId="0F05E3CE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B. BMP</w:t>
      </w:r>
    </w:p>
    <w:p w14:paraId="700112D3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C. XLSX</w:t>
      </w:r>
    </w:p>
    <w:p w14:paraId="743C234F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 xml:space="preserve">D. </w:t>
      </w:r>
      <w:proofErr w:type="gramStart"/>
      <w:r>
        <w:rPr>
          <w:rFonts w:ascii="Lato" w:hAnsi="Lato"/>
        </w:rPr>
        <w:t>All of</w:t>
      </w:r>
      <w:proofErr w:type="gramEnd"/>
      <w:r>
        <w:rPr>
          <w:rFonts w:ascii="Lato" w:hAnsi="Lato"/>
        </w:rPr>
        <w:t xml:space="preserve"> the above</w:t>
      </w:r>
    </w:p>
    <w:p w14:paraId="422374E0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654793DC" w14:textId="77777777" w:rsidR="00E410F1" w:rsidRDefault="00E410F1" w:rsidP="00E410F1">
      <w:pPr>
        <w:rPr>
          <w:rFonts w:ascii="Lato" w:hAnsi="Lato"/>
        </w:rPr>
      </w:pPr>
    </w:p>
    <w:p w14:paraId="06003AA3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Which statement in Python will create an output on screen?</w:t>
      </w:r>
    </w:p>
    <w:p w14:paraId="51D63F47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: Print</w:t>
      </w:r>
    </w:p>
    <w:p w14:paraId="23466C3F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B: print</w:t>
      </w:r>
    </w:p>
    <w:p w14:paraId="5FB3847A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C: Output</w:t>
      </w:r>
    </w:p>
    <w:p w14:paraId="04EE2320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D: output</w:t>
      </w:r>
    </w:p>
    <w:p w14:paraId="3EC63E32" w14:textId="77777777" w:rsidR="00E410F1" w:rsidRDefault="00E410F1" w:rsidP="00E410F1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564CC726" w14:textId="77777777" w:rsidR="00E410F1" w:rsidRDefault="00E410F1" w:rsidP="00E410F1">
      <w:pPr>
        <w:rPr>
          <w:rFonts w:ascii="Lato" w:hAnsi="Lato"/>
        </w:rPr>
      </w:pPr>
    </w:p>
    <w:p w14:paraId="5A80E57A" w14:textId="77777777" w:rsidR="00E410F1" w:rsidRDefault="00E410F1" w:rsidP="00E410F1">
      <w:pPr>
        <w:rPr>
          <w:rFonts w:ascii="Lato" w:hAnsi="Lato"/>
        </w:rPr>
      </w:pPr>
    </w:p>
    <w:p w14:paraId="1DF07002" w14:textId="77777777" w:rsidR="00E410F1" w:rsidRDefault="00E410F1" w:rsidP="00E410F1">
      <w:pPr>
        <w:rPr>
          <w:rFonts w:ascii="Lato" w:hAnsi="Lato"/>
        </w:rPr>
      </w:pPr>
    </w:p>
    <w:p w14:paraId="2C05CBC7" w14:textId="77777777" w:rsidR="00E410F1" w:rsidRDefault="00E410F1" w:rsidP="00E410F1">
      <w:pPr>
        <w:rPr>
          <w:rFonts w:ascii="Lato" w:hAnsi="Lato"/>
        </w:rPr>
      </w:pPr>
    </w:p>
    <w:p w14:paraId="75675CF8" w14:textId="77777777" w:rsidR="00E410F1" w:rsidRDefault="00E410F1" w:rsidP="00E410F1">
      <w:pPr>
        <w:rPr>
          <w:rFonts w:ascii="Lato" w:hAnsi="Lato"/>
        </w:rPr>
      </w:pPr>
    </w:p>
    <w:p w14:paraId="19668178" w14:textId="77777777" w:rsidR="00E410F1" w:rsidRDefault="00E410F1" w:rsidP="00E410F1"/>
    <w:p w14:paraId="4B1861D6" w14:textId="77777777" w:rsidR="00034808" w:rsidRPr="00416F3B" w:rsidRDefault="00034808" w:rsidP="00416F3B"/>
    <w:sectPr w:rsidR="00034808" w:rsidRPr="00416F3B" w:rsidSect="006B36F6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F2D7F" w14:textId="77777777" w:rsidR="00046135" w:rsidRDefault="00046135" w:rsidP="006B36F6">
      <w:pPr>
        <w:spacing w:after="0" w:line="240" w:lineRule="auto"/>
      </w:pPr>
      <w:r>
        <w:separator/>
      </w:r>
    </w:p>
  </w:endnote>
  <w:endnote w:type="continuationSeparator" w:id="0">
    <w:p w14:paraId="5A8B5331" w14:textId="77777777" w:rsidR="00046135" w:rsidRDefault="0004613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42717" w14:textId="77777777" w:rsidR="00046135" w:rsidRDefault="00046135" w:rsidP="006B36F6">
      <w:pPr>
        <w:spacing w:after="0" w:line="240" w:lineRule="auto"/>
      </w:pPr>
      <w:r>
        <w:separator/>
      </w:r>
    </w:p>
  </w:footnote>
  <w:footnote w:type="continuationSeparator" w:id="0">
    <w:p w14:paraId="474E9A86" w14:textId="77777777" w:rsidR="00046135" w:rsidRDefault="0004613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14"/>
  </w:num>
  <w:num w:numId="9">
    <w:abstractNumId w:val="9"/>
  </w:num>
  <w:num w:numId="10">
    <w:abstractNumId w:val="0"/>
  </w:num>
  <w:num w:numId="11">
    <w:abstractNumId w:val="3"/>
  </w:num>
  <w:num w:numId="12">
    <w:abstractNumId w:val="13"/>
  </w:num>
  <w:num w:numId="13">
    <w:abstractNumId w:val="2"/>
  </w:num>
  <w:num w:numId="14">
    <w:abstractNumId w:val="18"/>
  </w:num>
  <w:num w:numId="15">
    <w:abstractNumId w:val="11"/>
  </w:num>
  <w:num w:numId="16">
    <w:abstractNumId w:val="16"/>
  </w:num>
  <w:num w:numId="17">
    <w:abstractNumId w:val="12"/>
  </w:num>
  <w:num w:numId="18">
    <w:abstractNumId w:val="1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36624"/>
    <w:rsid w:val="00E410F1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6</Pages>
  <Words>563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99</cp:revision>
  <dcterms:created xsi:type="dcterms:W3CDTF">2018-06-05T11:06:00Z</dcterms:created>
  <dcterms:modified xsi:type="dcterms:W3CDTF">2019-10-28T12:19:00Z</dcterms:modified>
</cp:coreProperties>
</file>